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292894" w14:textId="3369B7AA" w:rsidR="00C42559" w:rsidRPr="00AE040E" w:rsidRDefault="005E0454" w:rsidP="00AE040E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E040E">
        <w:rPr>
          <w:rFonts w:ascii="Times New Roman" w:hAnsi="Times New Roman" w:cs="Times New Roman"/>
          <w:b/>
          <w:sz w:val="24"/>
          <w:szCs w:val="24"/>
        </w:rPr>
        <w:t xml:space="preserve">RD 214: </w:t>
      </w:r>
      <w:r w:rsidR="00C05852" w:rsidRPr="00AE040E">
        <w:rPr>
          <w:rFonts w:ascii="Times New Roman" w:hAnsi="Times New Roman" w:cs="Times New Roman"/>
          <w:b/>
          <w:sz w:val="24"/>
          <w:szCs w:val="24"/>
        </w:rPr>
        <w:t xml:space="preserve">INSURGENCY AND COUNTER-INSURGENCY </w:t>
      </w:r>
    </w:p>
    <w:p w14:paraId="3906760E" w14:textId="157D11B7" w:rsidR="00C42559" w:rsidRPr="00AE040E" w:rsidRDefault="00150D34" w:rsidP="00AE040E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E040E">
        <w:rPr>
          <w:rFonts w:ascii="Times New Roman" w:hAnsi="Times New Roman" w:cs="Times New Roman"/>
          <w:b/>
          <w:sz w:val="24"/>
          <w:szCs w:val="24"/>
        </w:rPr>
        <w:t>WEEK 10</w:t>
      </w:r>
      <w:r w:rsidR="00C42559" w:rsidRPr="00AE040E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C05852" w:rsidRPr="00AE040E">
        <w:rPr>
          <w:rFonts w:ascii="Times New Roman" w:hAnsi="Times New Roman" w:cs="Times New Roman"/>
          <w:b/>
          <w:i/>
          <w:sz w:val="24"/>
          <w:szCs w:val="24"/>
        </w:rPr>
        <w:t>STRATEGIES OF COUNTER-INSURGENCY</w:t>
      </w:r>
    </w:p>
    <w:p w14:paraId="47EBCB15" w14:textId="67B777F8" w:rsidR="00C42559" w:rsidRDefault="00C42559" w:rsidP="002A299F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E040E">
        <w:rPr>
          <w:rFonts w:ascii="Times New Roman" w:hAnsi="Times New Roman" w:cs="Times New Roman"/>
          <w:b/>
          <w:sz w:val="24"/>
          <w:szCs w:val="24"/>
        </w:rPr>
        <w:t>INTRODUCTION</w:t>
      </w:r>
    </w:p>
    <w:p w14:paraId="5F85B1B8" w14:textId="6B2FCF4E" w:rsidR="00C05852" w:rsidRPr="00C05852" w:rsidRDefault="00C05852" w:rsidP="00C05852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05852">
        <w:rPr>
          <w:rFonts w:ascii="Times New Roman" w:hAnsi="Times New Roman" w:cs="Times New Roman"/>
          <w:bCs/>
          <w:sz w:val="24"/>
          <w:szCs w:val="24"/>
        </w:rPr>
        <w:t xml:space="preserve">Counter-Insurgency </w:t>
      </w:r>
      <w:r w:rsidRPr="00C05852">
        <w:rPr>
          <w:rFonts w:ascii="Times New Roman" w:hAnsi="Times New Roman" w:cs="Times New Roman"/>
          <w:b/>
          <w:sz w:val="24"/>
          <w:szCs w:val="24"/>
        </w:rPr>
        <w:t>(COIN)</w:t>
      </w:r>
      <w:r w:rsidRPr="00C05852">
        <w:rPr>
          <w:rFonts w:ascii="Times New Roman" w:hAnsi="Times New Roman" w:cs="Times New Roman"/>
          <w:bCs/>
          <w:sz w:val="24"/>
          <w:szCs w:val="24"/>
        </w:rPr>
        <w:t xml:space="preserve"> is not a new concept in the International System. As long as man ha</w:t>
      </w:r>
      <w:r>
        <w:rPr>
          <w:rFonts w:ascii="Times New Roman" w:hAnsi="Times New Roman" w:cs="Times New Roman"/>
          <w:bCs/>
          <w:sz w:val="24"/>
          <w:szCs w:val="24"/>
        </w:rPr>
        <w:t>s</w:t>
      </w:r>
      <w:r w:rsidRPr="00C05852">
        <w:rPr>
          <w:rFonts w:ascii="Times New Roman" w:hAnsi="Times New Roman" w:cs="Times New Roman"/>
          <w:bCs/>
          <w:sz w:val="24"/>
          <w:szCs w:val="24"/>
        </w:rPr>
        <w:t xml:space="preserve"> sought means to </w:t>
      </w:r>
      <w:r w:rsidRPr="00C05852">
        <w:rPr>
          <w:rFonts w:ascii="Times New Roman" w:hAnsi="Times New Roman" w:cs="Times New Roman"/>
          <w:b/>
          <w:sz w:val="24"/>
          <w:szCs w:val="24"/>
        </w:rPr>
        <w:t>overturn, reform, separate</w:t>
      </w:r>
      <w:r w:rsidRPr="00C05852">
        <w:rPr>
          <w:rFonts w:ascii="Times New Roman" w:hAnsi="Times New Roman" w:cs="Times New Roman"/>
          <w:bCs/>
          <w:sz w:val="24"/>
          <w:szCs w:val="24"/>
        </w:rPr>
        <w:t xml:space="preserve"> and </w:t>
      </w:r>
      <w:r w:rsidRPr="00C05852">
        <w:rPr>
          <w:rFonts w:ascii="Times New Roman" w:hAnsi="Times New Roman" w:cs="Times New Roman"/>
          <w:b/>
          <w:sz w:val="24"/>
          <w:szCs w:val="24"/>
        </w:rPr>
        <w:t>capitalize</w:t>
      </w:r>
      <w:r w:rsidRPr="00C05852">
        <w:rPr>
          <w:rFonts w:ascii="Times New Roman" w:hAnsi="Times New Roman" w:cs="Times New Roman"/>
          <w:bCs/>
          <w:sz w:val="24"/>
          <w:szCs w:val="24"/>
        </w:rPr>
        <w:t xml:space="preserve"> for </w:t>
      </w:r>
      <w:r w:rsidRPr="00C05852">
        <w:rPr>
          <w:rFonts w:ascii="Times New Roman" w:hAnsi="Times New Roman" w:cs="Times New Roman"/>
          <w:b/>
          <w:sz w:val="24"/>
          <w:szCs w:val="24"/>
        </w:rPr>
        <w:t>personal reasons</w:t>
      </w:r>
      <w:r w:rsidRPr="00C05852">
        <w:rPr>
          <w:rFonts w:ascii="Times New Roman" w:hAnsi="Times New Roman" w:cs="Times New Roman"/>
          <w:bCs/>
          <w:sz w:val="24"/>
          <w:szCs w:val="24"/>
        </w:rPr>
        <w:t xml:space="preserve"> on </w:t>
      </w:r>
      <w:r>
        <w:rPr>
          <w:rFonts w:ascii="Times New Roman" w:hAnsi="Times New Roman" w:cs="Times New Roman"/>
          <w:bCs/>
          <w:sz w:val="24"/>
          <w:szCs w:val="24"/>
        </w:rPr>
        <w:t xml:space="preserve">the </w:t>
      </w:r>
      <w:proofErr w:type="spellStart"/>
      <w:r w:rsidRPr="00C05852">
        <w:rPr>
          <w:rFonts w:ascii="Times New Roman" w:hAnsi="Times New Roman" w:cs="Times New Roman"/>
          <w:b/>
          <w:sz w:val="24"/>
          <w:szCs w:val="24"/>
        </w:rPr>
        <w:t>unfavo</w:t>
      </w:r>
      <w:r>
        <w:rPr>
          <w:rFonts w:ascii="Times New Roman" w:hAnsi="Times New Roman" w:cs="Times New Roman"/>
          <w:b/>
          <w:sz w:val="24"/>
          <w:szCs w:val="24"/>
        </w:rPr>
        <w:t>u</w:t>
      </w:r>
      <w:r w:rsidRPr="00C05852">
        <w:rPr>
          <w:rFonts w:ascii="Times New Roman" w:hAnsi="Times New Roman" w:cs="Times New Roman"/>
          <w:b/>
          <w:sz w:val="24"/>
          <w:szCs w:val="24"/>
        </w:rPr>
        <w:t>rable</w:t>
      </w:r>
      <w:proofErr w:type="spellEnd"/>
      <w:r w:rsidRPr="00C05852">
        <w:rPr>
          <w:rFonts w:ascii="Times New Roman" w:hAnsi="Times New Roman" w:cs="Times New Roman"/>
          <w:b/>
          <w:sz w:val="24"/>
          <w:szCs w:val="24"/>
        </w:rPr>
        <w:t xml:space="preserve"> political situation</w:t>
      </w:r>
      <w:r w:rsidRPr="00C05852">
        <w:rPr>
          <w:rFonts w:ascii="Times New Roman" w:hAnsi="Times New Roman" w:cs="Times New Roman"/>
          <w:bCs/>
          <w:sz w:val="24"/>
          <w:szCs w:val="24"/>
        </w:rPr>
        <w:t xml:space="preserve"> of a </w:t>
      </w:r>
      <w:r w:rsidRPr="00C05852">
        <w:rPr>
          <w:rFonts w:ascii="Times New Roman" w:hAnsi="Times New Roman" w:cs="Times New Roman"/>
          <w:b/>
          <w:sz w:val="24"/>
          <w:szCs w:val="24"/>
        </w:rPr>
        <w:t>Ruling Authority/Government</w:t>
      </w:r>
      <w:r w:rsidRPr="00C05852">
        <w:rPr>
          <w:rFonts w:ascii="Times New Roman" w:hAnsi="Times New Roman" w:cs="Times New Roman"/>
          <w:bCs/>
          <w:sz w:val="24"/>
          <w:szCs w:val="24"/>
        </w:rPr>
        <w:t xml:space="preserve">, such </w:t>
      </w:r>
      <w:r w:rsidRPr="00C05852">
        <w:rPr>
          <w:rFonts w:ascii="Times New Roman" w:hAnsi="Times New Roman" w:cs="Times New Roman"/>
          <w:b/>
          <w:sz w:val="24"/>
          <w:szCs w:val="24"/>
        </w:rPr>
        <w:t>Authority/Government</w:t>
      </w:r>
      <w:r w:rsidRPr="00C05852">
        <w:rPr>
          <w:rFonts w:ascii="Times New Roman" w:hAnsi="Times New Roman" w:cs="Times New Roman"/>
          <w:bCs/>
          <w:sz w:val="24"/>
          <w:szCs w:val="24"/>
        </w:rPr>
        <w:t xml:space="preserve"> had equally sought to hold on to power and </w:t>
      </w:r>
      <w:r w:rsidRPr="00C05852">
        <w:rPr>
          <w:rFonts w:ascii="Times New Roman" w:hAnsi="Times New Roman" w:cs="Times New Roman"/>
          <w:b/>
          <w:sz w:val="24"/>
          <w:szCs w:val="24"/>
        </w:rPr>
        <w:t>degrade, decimate</w:t>
      </w:r>
      <w:r w:rsidRPr="00C05852">
        <w:rPr>
          <w:rFonts w:ascii="Times New Roman" w:hAnsi="Times New Roman" w:cs="Times New Roman"/>
          <w:bCs/>
          <w:sz w:val="24"/>
          <w:szCs w:val="24"/>
        </w:rPr>
        <w:t xml:space="preserve"> or </w:t>
      </w:r>
      <w:r w:rsidRPr="00C05852">
        <w:rPr>
          <w:rFonts w:ascii="Times New Roman" w:hAnsi="Times New Roman" w:cs="Times New Roman"/>
          <w:b/>
          <w:sz w:val="24"/>
          <w:szCs w:val="24"/>
        </w:rPr>
        <w:t>eliminate</w:t>
      </w:r>
      <w:r w:rsidRPr="00C05852">
        <w:rPr>
          <w:rFonts w:ascii="Times New Roman" w:hAnsi="Times New Roman" w:cs="Times New Roman"/>
          <w:bCs/>
          <w:sz w:val="24"/>
          <w:szCs w:val="24"/>
        </w:rPr>
        <w:t xml:space="preserve"> any such </w:t>
      </w:r>
      <w:r w:rsidRPr="00C05852">
        <w:rPr>
          <w:rFonts w:ascii="Times New Roman" w:hAnsi="Times New Roman" w:cs="Times New Roman"/>
          <w:b/>
          <w:sz w:val="24"/>
          <w:szCs w:val="24"/>
        </w:rPr>
        <w:t>insurgent group</w:t>
      </w:r>
      <w:r w:rsidRPr="00C05852">
        <w:rPr>
          <w:rFonts w:ascii="Times New Roman" w:hAnsi="Times New Roman" w:cs="Times New Roman"/>
          <w:bCs/>
          <w:sz w:val="24"/>
          <w:szCs w:val="24"/>
        </w:rPr>
        <w:t xml:space="preserve">. Over </w:t>
      </w:r>
      <w:r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Pr="00C05852">
        <w:rPr>
          <w:rFonts w:ascii="Times New Roman" w:hAnsi="Times New Roman" w:cs="Times New Roman"/>
          <w:bCs/>
          <w:sz w:val="24"/>
          <w:szCs w:val="24"/>
        </w:rPr>
        <w:t xml:space="preserve">Millennium, </w:t>
      </w:r>
      <w:proofErr w:type="gramStart"/>
      <w:r w:rsidRPr="00C05852">
        <w:rPr>
          <w:rFonts w:ascii="Times New Roman" w:hAnsi="Times New Roman" w:cs="Times New Roman"/>
          <w:b/>
          <w:sz w:val="24"/>
          <w:szCs w:val="24"/>
        </w:rPr>
        <w:t>Ruling</w:t>
      </w:r>
      <w:proofErr w:type="gramEnd"/>
      <w:r w:rsidRPr="00C05852">
        <w:rPr>
          <w:rFonts w:ascii="Times New Roman" w:hAnsi="Times New Roman" w:cs="Times New Roman"/>
          <w:b/>
          <w:sz w:val="24"/>
          <w:szCs w:val="24"/>
        </w:rPr>
        <w:t xml:space="preserve"> authorit</w:t>
      </w:r>
      <w:r w:rsidRPr="00C05852">
        <w:rPr>
          <w:rFonts w:ascii="Times New Roman" w:hAnsi="Times New Roman" w:cs="Times New Roman"/>
          <w:b/>
          <w:sz w:val="24"/>
          <w:szCs w:val="24"/>
        </w:rPr>
        <w:t>ies</w:t>
      </w:r>
      <w:r w:rsidRPr="00C05852">
        <w:rPr>
          <w:rFonts w:ascii="Times New Roman" w:hAnsi="Times New Roman" w:cs="Times New Roman"/>
          <w:bCs/>
          <w:sz w:val="24"/>
          <w:szCs w:val="24"/>
        </w:rPr>
        <w:t xml:space="preserve"> had created different </w:t>
      </w:r>
      <w:r w:rsidRPr="00C05852">
        <w:rPr>
          <w:rFonts w:ascii="Times New Roman" w:hAnsi="Times New Roman" w:cs="Times New Roman"/>
          <w:b/>
          <w:sz w:val="24"/>
          <w:szCs w:val="24"/>
        </w:rPr>
        <w:t>means</w:t>
      </w:r>
      <w:r w:rsidRPr="00C05852">
        <w:rPr>
          <w:rFonts w:ascii="Times New Roman" w:hAnsi="Times New Roman" w:cs="Times New Roman"/>
          <w:bCs/>
          <w:sz w:val="24"/>
          <w:szCs w:val="24"/>
        </w:rPr>
        <w:t xml:space="preserve"> of </w:t>
      </w:r>
      <w:r w:rsidRPr="00C05852">
        <w:rPr>
          <w:rFonts w:ascii="Times New Roman" w:hAnsi="Times New Roman" w:cs="Times New Roman"/>
          <w:b/>
          <w:sz w:val="24"/>
          <w:szCs w:val="24"/>
        </w:rPr>
        <w:t>dealing</w:t>
      </w:r>
      <w:r w:rsidRPr="00C05852">
        <w:rPr>
          <w:rFonts w:ascii="Times New Roman" w:hAnsi="Times New Roman" w:cs="Times New Roman"/>
          <w:bCs/>
          <w:sz w:val="24"/>
          <w:szCs w:val="24"/>
        </w:rPr>
        <w:t xml:space="preserve"> with </w:t>
      </w:r>
      <w:r w:rsidRPr="00C05852">
        <w:rPr>
          <w:rFonts w:ascii="Times New Roman" w:hAnsi="Times New Roman" w:cs="Times New Roman"/>
          <w:b/>
          <w:sz w:val="24"/>
          <w:szCs w:val="24"/>
        </w:rPr>
        <w:t>uprising</w:t>
      </w:r>
      <w:r w:rsidRPr="00C05852">
        <w:rPr>
          <w:rFonts w:ascii="Times New Roman" w:hAnsi="Times New Roman" w:cs="Times New Roman"/>
          <w:b/>
          <w:sz w:val="24"/>
          <w:szCs w:val="24"/>
        </w:rPr>
        <w:t>s</w:t>
      </w:r>
      <w:r w:rsidRPr="00C05852">
        <w:rPr>
          <w:rFonts w:ascii="Times New Roman" w:hAnsi="Times New Roman" w:cs="Times New Roman"/>
          <w:bCs/>
          <w:sz w:val="24"/>
          <w:szCs w:val="24"/>
        </w:rPr>
        <w:t xml:space="preserve">, many of which were </w:t>
      </w:r>
      <w:r w:rsidRPr="00C05852">
        <w:rPr>
          <w:rFonts w:ascii="Times New Roman" w:hAnsi="Times New Roman" w:cs="Times New Roman"/>
          <w:b/>
          <w:sz w:val="24"/>
          <w:szCs w:val="24"/>
        </w:rPr>
        <w:t>focused</w:t>
      </w:r>
      <w:r w:rsidRPr="00C05852">
        <w:rPr>
          <w:rFonts w:ascii="Times New Roman" w:hAnsi="Times New Roman" w:cs="Times New Roman"/>
          <w:bCs/>
          <w:sz w:val="24"/>
          <w:szCs w:val="24"/>
        </w:rPr>
        <w:t xml:space="preserve"> on </w:t>
      </w:r>
      <w:r w:rsidRPr="00C05852">
        <w:rPr>
          <w:rFonts w:ascii="Times New Roman" w:hAnsi="Times New Roman" w:cs="Times New Roman"/>
          <w:b/>
          <w:sz w:val="24"/>
          <w:szCs w:val="24"/>
        </w:rPr>
        <w:t>combating</w:t>
      </w:r>
      <w:r w:rsidRPr="00C05852">
        <w:rPr>
          <w:rFonts w:ascii="Times New Roman" w:hAnsi="Times New Roman" w:cs="Times New Roman"/>
          <w:bCs/>
          <w:sz w:val="24"/>
          <w:szCs w:val="24"/>
        </w:rPr>
        <w:t xml:space="preserve"> the insurgents and </w:t>
      </w:r>
      <w:r w:rsidRPr="00C05852">
        <w:rPr>
          <w:rFonts w:ascii="Times New Roman" w:hAnsi="Times New Roman" w:cs="Times New Roman"/>
          <w:b/>
          <w:sz w:val="24"/>
          <w:szCs w:val="24"/>
        </w:rPr>
        <w:t>eliminating</w:t>
      </w:r>
      <w:r w:rsidRPr="00C05852">
        <w:rPr>
          <w:rFonts w:ascii="Times New Roman" w:hAnsi="Times New Roman" w:cs="Times New Roman"/>
          <w:bCs/>
          <w:sz w:val="24"/>
          <w:szCs w:val="24"/>
        </w:rPr>
        <w:t xml:space="preserve"> their </w:t>
      </w:r>
      <w:r w:rsidRPr="00C05852">
        <w:rPr>
          <w:rFonts w:ascii="Times New Roman" w:hAnsi="Times New Roman" w:cs="Times New Roman"/>
          <w:b/>
          <w:sz w:val="24"/>
          <w:szCs w:val="24"/>
        </w:rPr>
        <w:t>source of support (without recourse to collateral damage)</w:t>
      </w:r>
      <w:r w:rsidRPr="00C05852">
        <w:rPr>
          <w:rFonts w:ascii="Times New Roman" w:hAnsi="Times New Roman" w:cs="Times New Roman"/>
          <w:bCs/>
          <w:sz w:val="24"/>
          <w:szCs w:val="24"/>
        </w:rPr>
        <w:t xml:space="preserve">. In the 21st Century, the </w:t>
      </w:r>
      <w:r w:rsidRPr="00C05852">
        <w:rPr>
          <w:rFonts w:ascii="Times New Roman" w:hAnsi="Times New Roman" w:cs="Times New Roman"/>
          <w:b/>
          <w:sz w:val="24"/>
          <w:szCs w:val="24"/>
        </w:rPr>
        <w:t>USA</w:t>
      </w:r>
      <w:r w:rsidRPr="00C05852">
        <w:rPr>
          <w:rFonts w:ascii="Times New Roman" w:hAnsi="Times New Roman" w:cs="Times New Roman"/>
          <w:bCs/>
          <w:sz w:val="24"/>
          <w:szCs w:val="24"/>
        </w:rPr>
        <w:t>, with its multitudes of military engagement</w:t>
      </w:r>
      <w:r>
        <w:rPr>
          <w:rFonts w:ascii="Times New Roman" w:hAnsi="Times New Roman" w:cs="Times New Roman"/>
          <w:bCs/>
          <w:sz w:val="24"/>
          <w:szCs w:val="24"/>
        </w:rPr>
        <w:t>,</w:t>
      </w:r>
      <w:r w:rsidRPr="00C05852">
        <w:rPr>
          <w:rFonts w:ascii="Times New Roman" w:hAnsi="Times New Roman" w:cs="Times New Roman"/>
          <w:bCs/>
          <w:sz w:val="24"/>
          <w:szCs w:val="24"/>
        </w:rPr>
        <w:t xml:space="preserve"> is seen as the leading authority on counter-insurgency</w:t>
      </w:r>
      <w:r>
        <w:rPr>
          <w:rFonts w:ascii="Times New Roman" w:hAnsi="Times New Roman" w:cs="Times New Roman"/>
          <w:bCs/>
          <w:sz w:val="24"/>
          <w:szCs w:val="24"/>
        </w:rPr>
        <w:t>.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Counter- Insurgency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(COIN)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can be said to be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comprehensive civilian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and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military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efforts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taken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to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defeat</w:t>
      </w:r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and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contain an insurgency simultaneousl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y</w:t>
      </w:r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. Also, it is undertaken 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to address </w:t>
      </w:r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the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root cause</w:t>
      </w:r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or/and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effect</w:t>
      </w:r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of an insurgency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. It aims to build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popular support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for a government and </w:t>
      </w:r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to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suppress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or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co-opt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an insurgent group.</w:t>
      </w:r>
    </w:p>
    <w:p w14:paraId="04824468" w14:textId="2B69078F" w:rsidR="00C05852" w:rsidRPr="00C05852" w:rsidRDefault="00C05852" w:rsidP="00C05852">
      <w:pPr>
        <w:spacing w:before="240"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Despite th</w:t>
      </w:r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e above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clear line statement of purpose of what counter-insurgency</w:t>
      </w:r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is,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and its strateg</w:t>
      </w:r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ies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should be built around, it of note that</w:t>
      </w:r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,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government through their zeal to eliminate the competitors (the insurgent) loss sight </w:t>
      </w:r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of the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end goal</w:t>
      </w:r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. The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end goal</w:t>
      </w:r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is to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win the battle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for the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hearts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and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minds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of citizens </w:t>
      </w:r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and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shift them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away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fr</w:t>
      </w:r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om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the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w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arm embrace of the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I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nsurgen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ts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. E.g</w:t>
      </w:r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. the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Lord Resistance Army (LRA; an Insurgent group in Uganda) Vs. The Ugandan People Army (Government of President Museveni of Uganda)</w:t>
      </w:r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, the government focused on the enemy and not the people, which cost them much.</w:t>
      </w:r>
    </w:p>
    <w:p w14:paraId="3BDAAFDC" w14:textId="77777777" w:rsidR="00C42559" w:rsidRPr="00AE040E" w:rsidRDefault="00150D34" w:rsidP="00AE040E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E040E">
        <w:rPr>
          <w:rFonts w:ascii="Times New Roman" w:hAnsi="Times New Roman" w:cs="Times New Roman"/>
          <w:b/>
          <w:sz w:val="24"/>
          <w:szCs w:val="24"/>
        </w:rPr>
        <w:lastRenderedPageBreak/>
        <w:t>10.1. THE STRATEGIES OF COUNTER-INSURGENCY</w:t>
      </w:r>
    </w:p>
    <w:p w14:paraId="6D3D97A6" w14:textId="13ED20FA" w:rsidR="00AE040E" w:rsidRPr="00C05852" w:rsidRDefault="00AE040E" w:rsidP="00C05852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Strategies entail a blueprint of actions embarked upon to achieve a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specific 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or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general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objective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.</w:t>
      </w:r>
      <w:r w:rsid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gramStart"/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It</w:t>
      </w:r>
      <w:proofErr w:type="gramEnd"/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can be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short, middle, long term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or </w:t>
      </w:r>
      <w:r w:rsid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the 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combination of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two or three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of such.</w:t>
      </w:r>
      <w:r w:rsidR="00C05852">
        <w:rPr>
          <w:rFonts w:ascii="Times New Roman" w:hAnsi="Times New Roman" w:cs="Times New Roman"/>
          <w:sz w:val="24"/>
          <w:szCs w:val="24"/>
        </w:rPr>
        <w:t xml:space="preserve"> 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In the 21</w:t>
      </w:r>
      <w:proofErr w:type="spellStart"/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position w:val="14"/>
          <w:sz w:val="24"/>
          <w:szCs w:val="24"/>
          <w:vertAlign w:val="superscript"/>
        </w:rPr>
        <w:t>st</w:t>
      </w:r>
      <w:proofErr w:type="spellEnd"/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Century, different state actors and scholars of Insurgency have proposed </w:t>
      </w:r>
      <w:r w:rsid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various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strategies of counter-insurgency, many of which are doctrinally focus on directly combating the insurgents in the field. </w:t>
      </w:r>
      <w:r w:rsid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T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o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streamline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our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understanding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of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this course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, we will adopt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two group classification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of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counter-insurgency strateg</w:t>
      </w:r>
      <w:r w:rsidR="00C05852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ies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.</w:t>
      </w:r>
      <w:r w:rsidR="00C05852">
        <w:rPr>
          <w:rFonts w:ascii="Times New Roman" w:hAnsi="Times New Roman" w:cs="Times New Roman"/>
          <w:sz w:val="24"/>
          <w:szCs w:val="24"/>
        </w:rPr>
        <w:t xml:space="preserve"> 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These are the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Broad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and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Component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Strategies of Counter-Insurgency.</w:t>
      </w:r>
      <w:r w:rsidR="00C05852">
        <w:rPr>
          <w:rFonts w:ascii="Times New Roman" w:hAnsi="Times New Roman" w:cs="Times New Roman"/>
          <w:sz w:val="24"/>
          <w:szCs w:val="24"/>
        </w:rPr>
        <w:t xml:space="preserve">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Note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this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does not limit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the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typologies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of the strategies of counter-insurgency to the above.</w:t>
      </w:r>
    </w:p>
    <w:p w14:paraId="6EEFB13D" w14:textId="695491C3" w:rsidR="00AE040E" w:rsidRPr="00C05852" w:rsidRDefault="00C05852" w:rsidP="00C05852">
      <w:pPr>
        <w:spacing w:before="240"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10.2. </w:t>
      </w:r>
      <w:proofErr w:type="gramStart"/>
      <w:r w:rsidR="00AE040E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BROAD</w:t>
      </w:r>
      <w:proofErr w:type="gramEnd"/>
      <w:r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AE040E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STRATEGIES</w:t>
      </w:r>
      <w:r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AE040E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OF COUNTER INSURGENCY</w:t>
      </w:r>
    </w:p>
    <w:p w14:paraId="76355823" w14:textId="77777777" w:rsidR="00C05852" w:rsidRDefault="00C05852" w:rsidP="00C05852">
      <w:pPr>
        <w:spacing w:before="240" w:after="0" w:line="480" w:lineRule="auto"/>
        <w:jc w:val="both"/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</w:pPr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It's a</w:t>
      </w:r>
      <w:r w:rsidR="00AE040E"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classification of the </w:t>
      </w:r>
      <w:r w:rsidR="00AE040E"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Strateg</w:t>
      </w:r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ies</w:t>
      </w:r>
      <w:r w:rsidR="00AE040E"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of Counter-Insurgent</w:t>
      </w:r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. It exists as</w:t>
      </w:r>
      <w:r w:rsidR="00AE040E"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a typology that focus</w:t>
      </w:r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es</w:t>
      </w:r>
      <w:r w:rsidR="00AE040E"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on the </w:t>
      </w:r>
      <w:r w:rsidR="00AE040E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targets of action</w:t>
      </w:r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s</w:t>
      </w:r>
      <w:r w:rsidR="00AE040E"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. Here, the </w:t>
      </w:r>
      <w:r w:rsidR="00AE040E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state</w:t>
      </w:r>
      <w:r w:rsidR="00AE040E"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and </w:t>
      </w:r>
      <w:r w:rsidR="00AE040E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other subsidiary participants</w:t>
      </w:r>
      <w:r w:rsidR="00AE040E"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direct their </w:t>
      </w:r>
      <w:r w:rsidR="00AE040E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efforts</w:t>
      </w:r>
      <w:r w:rsidR="00AE040E"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to </w:t>
      </w:r>
      <w:r w:rsidR="00AE040E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target</w:t>
      </w:r>
      <w:r w:rsidR="00AE040E"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a </w:t>
      </w:r>
      <w:r w:rsidR="00AE040E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specific group</w:t>
      </w:r>
      <w:r w:rsidR="00AE040E"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or </w:t>
      </w:r>
      <w:r w:rsidR="00AE040E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individual</w:t>
      </w:r>
      <w:r w:rsidR="00AE040E"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E040E"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The Broad Strategies accommodate the </w:t>
      </w:r>
      <w:r w:rsidR="00AE040E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multitude of tactics</w:t>
      </w:r>
      <w:r w:rsidR="00AE040E"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d</w:t>
      </w:r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e</w:t>
      </w:r>
      <w:r w:rsidR="00AE040E"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vised via </w:t>
      </w:r>
      <w:r w:rsidR="00AE040E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counter-insurgency operation</w:t>
      </w:r>
      <w:r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s</w:t>
      </w:r>
      <w:r w:rsidR="00AE040E"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under its heading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E040E"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The</w:t>
      </w:r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Broad </w:t>
      </w:r>
      <w:r w:rsidR="00AE040E"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Strategies</w:t>
      </w:r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under this</w:t>
      </w:r>
      <w:r w:rsidR="00AE040E"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are; </w:t>
      </w:r>
    </w:p>
    <w:p w14:paraId="7C49B04B" w14:textId="77777777" w:rsidR="00C05852" w:rsidRDefault="00AE040E" w:rsidP="00C05852">
      <w:pPr>
        <w:spacing w:before="240" w:after="0" w:line="480" w:lineRule="auto"/>
        <w:jc w:val="both"/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</w:pPr>
      <w:r w:rsidRPr="00AE040E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1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) The Enemy Centric  </w:t>
      </w:r>
    </w:p>
    <w:p w14:paraId="1709BB81" w14:textId="77777777" w:rsidR="00C05852" w:rsidRDefault="00C05852" w:rsidP="00C05852">
      <w:pPr>
        <w:spacing w:before="240" w:after="0" w:line="480" w:lineRule="auto"/>
        <w:jc w:val="both"/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</w:pP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AE040E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2) The Population Centric, </w:t>
      </w:r>
    </w:p>
    <w:p w14:paraId="5A40D574" w14:textId="04499C9C" w:rsidR="00C05852" w:rsidRDefault="00AE040E" w:rsidP="00C05852">
      <w:pPr>
        <w:spacing w:before="240" w:after="0" w:line="480" w:lineRule="auto"/>
        <w:jc w:val="both"/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</w:pP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and</w:t>
      </w:r>
    </w:p>
    <w:p w14:paraId="08BED03E" w14:textId="6B6B0B7E" w:rsidR="00AE040E" w:rsidRDefault="00AE040E" w:rsidP="00C05852">
      <w:pPr>
        <w:spacing w:before="240" w:after="0" w:line="480" w:lineRule="auto"/>
        <w:jc w:val="both"/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</w:pP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 3) The Comprehensive Approach</w:t>
      </w:r>
    </w:p>
    <w:p w14:paraId="04A4D37E" w14:textId="77777777" w:rsidR="00C05852" w:rsidRPr="00C05852" w:rsidRDefault="00C05852" w:rsidP="00C05852">
      <w:pPr>
        <w:spacing w:before="240" w:after="0" w:line="480" w:lineRule="auto"/>
        <w:jc w:val="both"/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</w:pPr>
    </w:p>
    <w:p w14:paraId="1B479D10" w14:textId="62598AC9" w:rsidR="00AE040E" w:rsidRPr="00C05852" w:rsidRDefault="00AE040E" w:rsidP="002A299F">
      <w:pPr>
        <w:pStyle w:val="ListParagraph"/>
        <w:numPr>
          <w:ilvl w:val="2"/>
          <w:numId w:val="2"/>
        </w:numPr>
        <w:spacing w:before="240"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lastRenderedPageBreak/>
        <w:t>ENEMY CENTRIC COUNTER-INSURGENCY STRATEGY</w:t>
      </w:r>
    </w:p>
    <w:p w14:paraId="242A55DE" w14:textId="62A382D6" w:rsidR="00AE040E" w:rsidRPr="00C05852" w:rsidRDefault="00AE040E" w:rsidP="00C05852">
      <w:pPr>
        <w:spacing w:before="240"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The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Enemy Centric Strategy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has as its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fundament orientation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, </w:t>
      </w:r>
      <w:r w:rsidR="00C05852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"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First </w:t>
      </w:r>
      <w:r w:rsid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d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efeat the </w:t>
      </w:r>
      <w:r w:rsid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e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nemy, and all else will follow</w:t>
      </w:r>
      <w:r w:rsidR="00C05852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"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. It thereby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prioritize</w:t>
      </w:r>
      <w:r w:rsidR="00C05852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s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the defeat of the </w:t>
      </w:r>
      <w:r w:rsid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I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nsurgen</w:t>
      </w:r>
      <w:r w:rsid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cy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before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any other counter-insurgency activity can take place</w:t>
      </w:r>
      <w:r w:rsidR="00C05852">
        <w:rPr>
          <w:rFonts w:ascii="Times New Roman" w:hAnsi="Times New Roman" w:cs="Times New Roman"/>
          <w:sz w:val="24"/>
          <w:szCs w:val="24"/>
        </w:rPr>
        <w:t xml:space="preserve">. 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It</w:t>
      </w:r>
      <w:r w:rsidR="00C05852"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'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s a strategy that </w:t>
      </w:r>
      <w:r w:rsidR="00C05852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targets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 counter-insurgency activities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on </w:t>
      </w:r>
      <w:r w:rsid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an 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insurgent </w:t>
      </w:r>
      <w:r w:rsid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group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. It does this because it views counter-insurgency as </w:t>
      </w:r>
      <w:r w:rsidR="00C05852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a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contest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against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organized insurgent groups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.</w:t>
      </w:r>
      <w:r w:rsidR="00C05852">
        <w:rPr>
          <w:rFonts w:ascii="Times New Roman" w:hAnsi="Times New Roman" w:cs="Times New Roman"/>
          <w:sz w:val="24"/>
          <w:szCs w:val="24"/>
        </w:rPr>
        <w:t xml:space="preserve"> 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Its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weakness lies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in its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inability 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to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contend 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with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mature, </w:t>
      </w:r>
      <w:r w:rsidR="00C05852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sophisticated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, non-hierarchical, cell</w:t>
      </w:r>
      <w:r w:rsid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-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based and intangible (virtual dimension)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insurgents.</w:t>
      </w:r>
      <w:r w:rsidR="00C05852">
        <w:rPr>
          <w:rFonts w:ascii="Times New Roman" w:hAnsi="Times New Roman" w:cs="Times New Roman"/>
          <w:sz w:val="24"/>
          <w:szCs w:val="24"/>
        </w:rPr>
        <w:t xml:space="preserve"> 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Examples of </w:t>
      </w:r>
      <w:r w:rsid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conflict were the 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enemy centric focused</w:t>
      </w:r>
      <w:r w:rsid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strategy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of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COIN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r w:rsid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was used 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include;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Spartacus Vs. </w:t>
      </w:r>
      <w:r w:rsidR="00C05852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T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he Roman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,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The Assad Regime in Syria Vs. </w:t>
      </w:r>
      <w:r w:rsid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T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he Free Syria Army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,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the Soviet Vs. </w:t>
      </w:r>
      <w:r w:rsid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T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he Taliban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,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The LRA Vs. </w:t>
      </w:r>
      <w:r w:rsid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T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he Ugandan Government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etc.</w:t>
      </w:r>
    </w:p>
    <w:p w14:paraId="072CF334" w14:textId="23B62633" w:rsidR="00AE040E" w:rsidRPr="00C05852" w:rsidRDefault="00AE040E" w:rsidP="002A299F">
      <w:pPr>
        <w:pStyle w:val="ListParagraph"/>
        <w:numPr>
          <w:ilvl w:val="2"/>
          <w:numId w:val="2"/>
        </w:numPr>
        <w:spacing w:before="240"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POPULATION</w:t>
      </w:r>
      <w:r w:rsid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CENTRIC</w:t>
      </w:r>
      <w:r w:rsid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COUNTER-INSURGENCY</w:t>
      </w:r>
      <w:r w:rsid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STRATEGY</w:t>
      </w:r>
    </w:p>
    <w:p w14:paraId="3DF2363C" w14:textId="36B45A5F" w:rsidR="00AE040E" w:rsidRPr="00C05852" w:rsidRDefault="00AE040E" w:rsidP="00C05852">
      <w:pPr>
        <w:spacing w:before="240"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Here, the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targeted focus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of the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counter-insurgency (COIN) activities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is on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Maintaining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or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Recovering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the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support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of the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Population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for a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Ruling Authority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.</w:t>
      </w:r>
      <w:r w:rsidR="00C05852">
        <w:rPr>
          <w:rFonts w:ascii="Times New Roman" w:hAnsi="Times New Roman" w:cs="Times New Roman"/>
          <w:sz w:val="24"/>
          <w:szCs w:val="24"/>
        </w:rPr>
        <w:t xml:space="preserve"> 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Although this strategy recognize</w:t>
      </w:r>
      <w:r w:rsid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s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the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importance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of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direct security operations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,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it regards it as not the main effort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needed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to solve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an insurgency situation.  Hence</w:t>
      </w:r>
      <w:r w:rsid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,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its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doctrinal orientation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is sum-up as </w:t>
      </w:r>
      <w:r w:rsidR="00C05852"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"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First Protect and Support the Population, and all others will follow</w:t>
      </w:r>
      <w:r w:rsidR="00C05852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"</w:t>
      </w:r>
      <w:r w:rsidR="00C05852">
        <w:rPr>
          <w:rFonts w:ascii="Times New Roman" w:hAnsi="Times New Roman" w:cs="Times New Roman"/>
          <w:sz w:val="24"/>
          <w:szCs w:val="24"/>
        </w:rPr>
        <w:t xml:space="preserve">. 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This strategy can </w:t>
      </w:r>
      <w:r w:rsid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be 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implemented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after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the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enemy centric approach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.</w:t>
      </w:r>
      <w:r w:rsidR="00C05852">
        <w:rPr>
          <w:rFonts w:ascii="Times New Roman" w:hAnsi="Times New Roman" w:cs="Times New Roman"/>
          <w:sz w:val="24"/>
          <w:szCs w:val="24"/>
        </w:rPr>
        <w:t xml:space="preserve"> 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It has as its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weakness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its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inability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to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access remote areas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and its </w:t>
      </w:r>
      <w:r w:rsidR="00C05852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incapacity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to account for the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role of external support </w:t>
      </w:r>
      <w:r w:rsidR="009B6484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for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insurgents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.</w:t>
      </w:r>
    </w:p>
    <w:p w14:paraId="10176B26" w14:textId="2C8DABAF" w:rsidR="00AE040E" w:rsidRPr="00C05852" w:rsidRDefault="00AE040E" w:rsidP="002A299F">
      <w:pPr>
        <w:pStyle w:val="ListParagraph"/>
        <w:numPr>
          <w:ilvl w:val="2"/>
          <w:numId w:val="2"/>
        </w:numPr>
        <w:spacing w:before="240"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COMPREHENSIVE</w:t>
      </w:r>
      <w:r w:rsid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-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COUNTER-INSURGENCY</w:t>
      </w:r>
      <w:r w:rsid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-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STRATEGY</w:t>
      </w:r>
    </w:p>
    <w:p w14:paraId="65C14913" w14:textId="715854C9" w:rsidR="00C05852" w:rsidRDefault="00AE040E" w:rsidP="00C05852">
      <w:pPr>
        <w:spacing w:after="0" w:line="480" w:lineRule="auto"/>
        <w:jc w:val="both"/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</w:pP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This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COIN 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strategy accounts for the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deployment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of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both enemy centric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and </w:t>
      </w:r>
      <w:r w:rsidR="00C05852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P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opulation centric approach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. It either</w:t>
      </w:r>
      <w:r w:rsid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does this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simultaneously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o</w:t>
      </w:r>
      <w:r w:rsid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r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one after the other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with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the flexibility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to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switch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between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each other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. It is underpinned b</w:t>
      </w:r>
      <w:r w:rsid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y the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political factors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r w:rsid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in 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a state</w:t>
      </w:r>
      <w:r w:rsid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, which </w:t>
      </w:r>
      <w:r w:rsidR="00C05852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impact</w:t>
      </w:r>
      <w:r w:rsid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s </w:t>
      </w:r>
      <w:r w:rsid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on the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lastRenderedPageBreak/>
        <w:t>pursu</w:t>
      </w:r>
      <w:r w:rsidR="00C05852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it</w:t>
      </w:r>
      <w:r w:rsid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of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a </w:t>
      </w:r>
      <w:proofErr w:type="gramStart"/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long term</w:t>
      </w:r>
      <w:proofErr w:type="gramEnd"/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 strategy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to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confront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the insurgent,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rebuild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a nation and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resolve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the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root cause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of the </w:t>
      </w:r>
      <w:r w:rsidR="00C05852"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I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nsurgency.</w:t>
      </w:r>
      <w:r w:rsidR="00C05852">
        <w:rPr>
          <w:rFonts w:ascii="Times New Roman" w:hAnsi="Times New Roman" w:cs="Times New Roman"/>
          <w:sz w:val="24"/>
          <w:szCs w:val="24"/>
        </w:rPr>
        <w:t xml:space="preserve"> 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This strategy is</w:t>
      </w:r>
      <w:r w:rsid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ideal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r w:rsid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for </w:t>
      </w:r>
      <w:r w:rsidR="00C05852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handling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an insurgency</w:t>
      </w:r>
      <w:r w:rsid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.</w:t>
      </w:r>
      <w:r w:rsidR="00C05852">
        <w:rPr>
          <w:rFonts w:ascii="Times New Roman" w:hAnsi="Times New Roman" w:cs="Times New Roman"/>
          <w:sz w:val="24"/>
          <w:szCs w:val="24"/>
        </w:rPr>
        <w:t xml:space="preserve"> 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Despite that,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a danger lies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in the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inability of ruling authorities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to </w:t>
      </w:r>
      <w:r w:rsidR="00C05852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deploy</w:t>
      </w:r>
      <w:r w:rsid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the </w:t>
      </w:r>
      <w:r w:rsidR="00C05852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enemy or population-centric</w:t>
      </w:r>
      <w:r w:rsid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approach when the situation demands appropriately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. Also, </w:t>
      </w:r>
      <w:r w:rsid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a </w:t>
      </w:r>
      <w:r w:rsidR="00C05852" w:rsidRPr="009B6484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challenge arises</w:t>
      </w:r>
      <w:r w:rsid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in the ability of 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government</w:t>
      </w:r>
      <w:r w:rsid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s to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r w:rsidRPr="009B6484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deployment both </w:t>
      </w:r>
      <w:r w:rsidR="00C05852" w:rsidRPr="009B6484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enemy centric</w:t>
      </w:r>
      <w:r w:rsid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and </w:t>
      </w:r>
      <w:r w:rsidR="00C05852" w:rsidRPr="009B6484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population-centric</w:t>
      </w:r>
      <w:r w:rsid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approach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in a </w:t>
      </w:r>
      <w:r w:rsidRPr="009B6484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period w</w:t>
      </w:r>
      <w:r w:rsidR="00C05852" w:rsidRPr="009B6484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ere</w:t>
      </w:r>
      <w:r w:rsidRPr="009B6484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 resources </w:t>
      </w:r>
      <w:proofErr w:type="spellStart"/>
      <w:r w:rsidRPr="009B6484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can not</w:t>
      </w:r>
      <w:proofErr w:type="spellEnd"/>
      <w:r w:rsidRPr="009B6484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 accommodate both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.</w:t>
      </w:r>
    </w:p>
    <w:p w14:paraId="64B9A3E5" w14:textId="77777777" w:rsidR="00C05852" w:rsidRPr="00C05852" w:rsidRDefault="00C05852" w:rsidP="00C05852">
      <w:pPr>
        <w:spacing w:after="0" w:line="480" w:lineRule="auto"/>
        <w:jc w:val="both"/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</w:pPr>
    </w:p>
    <w:p w14:paraId="61BD060E" w14:textId="0B207533" w:rsidR="00AE040E" w:rsidRPr="00C05852" w:rsidRDefault="00AE040E" w:rsidP="002A299F">
      <w:pPr>
        <w:pStyle w:val="ListParagraph"/>
        <w:numPr>
          <w:ilvl w:val="1"/>
          <w:numId w:val="2"/>
        </w:num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COMPONENT STRATEGIES OF COUNTER-INSURGENCY</w:t>
      </w:r>
    </w:p>
    <w:p w14:paraId="2B9E43C5" w14:textId="5A8E0B6A" w:rsidR="00AE040E" w:rsidRPr="00C05852" w:rsidRDefault="00AE040E" w:rsidP="00C05852">
      <w:pPr>
        <w:spacing w:before="240"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A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component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is a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sub-category of a whole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. It is a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piece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that when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put together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form</w:t>
      </w:r>
      <w:r w:rsid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s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a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full picture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. Components allow the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identification of underlying factors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as well as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singular issues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. </w:t>
      </w:r>
    </w:p>
    <w:p w14:paraId="76F1B6AA" w14:textId="091F4D33" w:rsidR="00AE040E" w:rsidRPr="00C05852" w:rsidRDefault="00AE040E" w:rsidP="00C05852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The</w:t>
      </w:r>
      <w:r w:rsid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Component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Strategies of counter-insurgency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(COIN)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address a select area of a society needs or lack of</w:t>
      </w:r>
      <w:r w:rsid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 it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. It is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specifi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c in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its focus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and is not inhibited by the targets of a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COIN operation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or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activities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.</w:t>
      </w:r>
      <w:r w:rsidR="00C05852">
        <w:rPr>
          <w:rFonts w:ascii="Times New Roman" w:hAnsi="Times New Roman" w:cs="Times New Roman"/>
          <w:sz w:val="24"/>
          <w:szCs w:val="24"/>
        </w:rPr>
        <w:t xml:space="preserve"> </w:t>
      </w:r>
      <w:r w:rsid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Hence, it aids 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counter-insurgency</w:t>
      </w:r>
      <w:r w:rsid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operations by 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address</w:t>
      </w:r>
      <w:r w:rsid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ing or countering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r w:rsid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the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gap</w:t>
      </w:r>
      <w:r w:rsid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s or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weakness in </w:t>
      </w:r>
      <w:r w:rsid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that 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society that the insurgents exploit.</w:t>
      </w:r>
      <w:r w:rsidR="00C05852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Several</w:t>
      </w:r>
      <w:proofErr w:type="gramEnd"/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of such component strategy are identified below.</w:t>
      </w:r>
    </w:p>
    <w:p w14:paraId="31F97D83" w14:textId="40077365" w:rsidR="00AE040E" w:rsidRPr="00C05852" w:rsidRDefault="00AE040E" w:rsidP="002A299F">
      <w:pPr>
        <w:pStyle w:val="ListParagraph"/>
        <w:numPr>
          <w:ilvl w:val="2"/>
          <w:numId w:val="2"/>
        </w:numPr>
        <w:spacing w:before="240"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POLITICAL</w:t>
      </w:r>
      <w:r w:rsidR="009B6484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BASED</w:t>
      </w:r>
      <w:r w:rsidR="009B6484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COUNTER-INSURGENCY</w:t>
      </w:r>
      <w:r w:rsidR="009B6484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STRATEGY</w:t>
      </w:r>
    </w:p>
    <w:p w14:paraId="45CCFFC2" w14:textId="55620531" w:rsidR="00AE040E" w:rsidRPr="00C05852" w:rsidRDefault="00C05852" w:rsidP="00C05852">
      <w:pPr>
        <w:spacing w:before="240"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It</w:t>
      </w:r>
      <w:r w:rsidR="00AE040E"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entails the </w:t>
      </w:r>
      <w:r w:rsidR="00AE040E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political plan</w:t>
      </w:r>
      <w:r w:rsidR="00AE040E"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r w:rsidR="00AE040E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formulated</w:t>
      </w:r>
      <w:r w:rsidR="00AE040E"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to </w:t>
      </w:r>
      <w:r w:rsidR="00AE040E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address the Insurgency</w:t>
      </w:r>
      <w:r w:rsidR="00AE040E"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. </w:t>
      </w:r>
      <w:r w:rsidR="00AE040E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Political factors</w:t>
      </w:r>
      <w:r w:rsidR="00AE040E"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are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vital</w:t>
      </w:r>
      <w:r w:rsidR="00AE040E"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in </w:t>
      </w:r>
      <w:r w:rsidR="00AE040E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addressing any insurgency</w:t>
      </w:r>
      <w:r w:rsidR="00AE040E"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, as it </w:t>
      </w:r>
      <w:r w:rsidR="00AE040E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addresses</w:t>
      </w:r>
      <w:r w:rsidR="00AE040E"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the </w:t>
      </w:r>
      <w:r w:rsidR="00AE040E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v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e</w:t>
      </w:r>
      <w:r w:rsidR="00AE040E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ry nature of governance, power and the constitution</w:t>
      </w:r>
      <w:r w:rsidR="00AE040E"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E040E"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Here, this strategy </w:t>
      </w:r>
      <w:r w:rsidR="00AE040E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aims</w:t>
      </w:r>
      <w:r w:rsidR="00AE040E"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to provide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a </w:t>
      </w:r>
      <w:r w:rsidR="00AE040E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framework</w:t>
      </w:r>
      <w:r w:rsidR="00AE040E"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for </w:t>
      </w:r>
      <w:r w:rsidR="00AE040E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political leadership, reconciliation, reforms of government</w:t>
      </w:r>
      <w:r w:rsidR="00AE040E"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etc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E040E"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It is used to </w:t>
      </w:r>
      <w:r w:rsidR="00AE040E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signal</w:t>
      </w:r>
      <w:r w:rsidR="00AE040E"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the </w:t>
      </w:r>
      <w:r w:rsidR="00AE040E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seriousness</w:t>
      </w:r>
      <w:r w:rsidR="00AE040E"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all other counter-insurgency activities should be given. </w:t>
      </w:r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Such</w:t>
      </w:r>
      <w:r w:rsidR="00AE040E"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is because it shows </w:t>
      </w:r>
      <w:r w:rsidR="00AE040E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the depth of commitment</w:t>
      </w:r>
      <w:r w:rsidR="00AE040E"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of the</w:t>
      </w:r>
      <w:r w:rsidR="00AE040E"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r w:rsidR="00AE040E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political class</w:t>
      </w:r>
      <w:r w:rsidR="00AE040E"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in </w:t>
      </w:r>
      <w:r w:rsidR="00AE040E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addressing</w:t>
      </w:r>
      <w:r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AE040E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i</w:t>
      </w:r>
      <w:r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ssues</w:t>
      </w:r>
      <w:r w:rsidR="00AE040E"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E040E"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Examples can be gleaned from the </w:t>
      </w:r>
      <w:r w:rsidR="009B6484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establishment of the North-</w:t>
      </w:r>
      <w:r w:rsidR="009B6484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lastRenderedPageBreak/>
        <w:t xml:space="preserve">East Development Commission (NEDC) to address issue </w:t>
      </w:r>
      <w:proofErr w:type="spellStart"/>
      <w:r w:rsidR="009B6484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fuelling</w:t>
      </w:r>
      <w:proofErr w:type="spellEnd"/>
      <w:r w:rsidR="009B6484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the Boko Haram Insurgency North-Eastern Nigeria </w:t>
      </w:r>
      <w:r w:rsidR="00AE040E"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etc.</w:t>
      </w:r>
    </w:p>
    <w:p w14:paraId="26D7EE8C" w14:textId="2A04F224" w:rsidR="00C05852" w:rsidRPr="00C05852" w:rsidRDefault="00AE040E" w:rsidP="002A299F">
      <w:pPr>
        <w:pStyle w:val="ListParagraph"/>
        <w:numPr>
          <w:ilvl w:val="2"/>
          <w:numId w:val="2"/>
        </w:numPr>
        <w:spacing w:before="240"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SECURITY</w:t>
      </w:r>
      <w:r w:rsid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 CENTRIC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COUNTER-INSURGENCY</w:t>
      </w:r>
      <w:r w:rsid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STRATEGY</w:t>
      </w:r>
    </w:p>
    <w:p w14:paraId="176838B8" w14:textId="62A669A5" w:rsidR="00AE040E" w:rsidRPr="00C05852" w:rsidRDefault="00C05852" w:rsidP="00C05852">
      <w:pPr>
        <w:spacing w:before="240"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It</w:t>
      </w:r>
      <w:r w:rsidR="00AE040E"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is a</w:t>
      </w:r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n</w:t>
      </w:r>
      <w:r w:rsidR="00AE040E"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r w:rsidR="00AE040E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essential</w:t>
      </w:r>
      <w:r w:rsidR="00AE040E"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strategy for </w:t>
      </w:r>
      <w:r w:rsidR="00AE040E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COIN</w:t>
      </w:r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. Such is because it is </w:t>
      </w:r>
      <w:r w:rsidR="00AE040E"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developed and deployed along with the </w:t>
      </w:r>
      <w:r w:rsidR="00AE040E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Political</w:t>
      </w:r>
      <w:r w:rsidR="00AE040E"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and </w:t>
      </w:r>
      <w:r w:rsidR="00AE040E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Economic approach (depending on the situation)</w:t>
      </w:r>
      <w:r w:rsidR="00AE040E"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. It entail</w:t>
      </w:r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s</w:t>
      </w:r>
      <w:r w:rsidR="00AE040E"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a </w:t>
      </w:r>
      <w:r w:rsidR="00AE040E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comprehensive plan</w:t>
      </w:r>
      <w:r w:rsidR="00AE040E"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of how a </w:t>
      </w:r>
      <w:r w:rsidR="00AE040E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nations security sector</w:t>
      </w:r>
      <w:r w:rsidR="00AE040E"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r w:rsidR="00AE040E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(Military, Police, Oversight Mechanism, Judicial System, Intelligence Structure etc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.</w:t>
      </w:r>
      <w:r w:rsidR="00AE040E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)</w:t>
      </w:r>
      <w:r w:rsidR="00AE040E"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is </w:t>
      </w:r>
      <w:r w:rsidR="00AE040E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deployed</w:t>
      </w:r>
      <w:r w:rsidR="00AE040E"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to </w:t>
      </w:r>
      <w:r w:rsidR="00AE040E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deal with an insurgency</w:t>
      </w:r>
      <w:r w:rsidR="00AE040E"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either by </w:t>
      </w:r>
      <w:r w:rsidR="00AE040E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degrading the insurgents or by protecting the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P</w:t>
      </w:r>
      <w:r w:rsidR="00AE040E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opulation</w:t>
      </w:r>
      <w:r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E040E"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In </w:t>
      </w:r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a </w:t>
      </w:r>
      <w:r w:rsidR="00AE040E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democratic society</w:t>
      </w:r>
      <w:r w:rsidR="00AE040E"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, the security strategy </w:t>
      </w:r>
      <w:r w:rsidR="00AE040E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success</w:t>
      </w:r>
      <w:r w:rsidR="00AE040E"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or </w:t>
      </w:r>
      <w:r w:rsidR="00AE040E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failure lies</w:t>
      </w:r>
      <w:r w:rsidR="00AE040E"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on the </w:t>
      </w:r>
      <w:r w:rsidR="00AE040E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support it receive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s</w:t>
      </w:r>
      <w:r w:rsidR="00AE040E"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from the </w:t>
      </w:r>
      <w:r w:rsidR="00AE040E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political class (political will and funding),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P</w:t>
      </w:r>
      <w:r w:rsidR="00AE040E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opulation</w:t>
      </w:r>
      <w:r w:rsidR="00AE040E"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and the </w:t>
      </w:r>
      <w:r w:rsidR="00AE040E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competence</w:t>
      </w:r>
      <w:r w:rsidR="00AE040E"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and </w:t>
      </w:r>
      <w:r w:rsidR="00AE040E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capacity of its commander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AE040E"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Examples here can be </w:t>
      </w:r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t</w:t>
      </w:r>
      <w:r w:rsidR="00AE040E"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he </w:t>
      </w:r>
      <w:r w:rsidR="009B6484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establishment</w:t>
      </w:r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of the </w:t>
      </w:r>
      <w:r w:rsidR="00AE040E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Joint Task Force (JTF)</w:t>
      </w:r>
      <w:r w:rsidR="00AE040E"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in </w:t>
      </w:r>
      <w:r w:rsidR="00AE040E"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Nigeria</w:t>
      </w:r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to deal with</w:t>
      </w:r>
      <w:r w:rsidR="009B6484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various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security challenges</w:t>
      </w:r>
      <w:r w:rsidR="00AE040E"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, the </w:t>
      </w:r>
      <w:r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Counter-Insurgency </w:t>
      </w:r>
      <w:r w:rsidR="00AE040E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Security Strategy</w:t>
      </w:r>
      <w:r w:rsidR="00AE040E"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of the USA</w:t>
      </w:r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to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fight against Taliban in Afghanistan</w:t>
      </w:r>
      <w:r w:rsidR="00AE040E"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etc. </w:t>
      </w:r>
    </w:p>
    <w:p w14:paraId="1454B27A" w14:textId="3D5D4EEA" w:rsidR="00AE040E" w:rsidRPr="00C05852" w:rsidRDefault="00AE040E" w:rsidP="002A299F">
      <w:pPr>
        <w:pStyle w:val="ListParagraph"/>
        <w:numPr>
          <w:ilvl w:val="2"/>
          <w:numId w:val="2"/>
        </w:numPr>
        <w:spacing w:before="240"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ECONOMIC</w:t>
      </w:r>
      <w:r w:rsid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 CENTRIC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COUNTER-INSURGENCY</w:t>
      </w:r>
      <w:r w:rsid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STRATEGY </w:t>
      </w:r>
    </w:p>
    <w:p w14:paraId="244AA9BF" w14:textId="5D1C153E" w:rsidR="00AE040E" w:rsidRDefault="00AE040E" w:rsidP="00C05852">
      <w:pPr>
        <w:spacing w:before="240" w:after="0" w:line="480" w:lineRule="auto"/>
        <w:jc w:val="both"/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</w:pP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This </w:t>
      </w:r>
      <w:r w:rsidR="00C05852"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s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trategy is based on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government plans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to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address the economic lapses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in a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society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that </w:t>
      </w:r>
      <w:r w:rsidR="00C05852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led</w:t>
      </w:r>
      <w:r w:rsid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 or potentially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lead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to the </w:t>
      </w:r>
      <w:r w:rsidR="00C05852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I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nsurgency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in the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first place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.</w:t>
      </w:r>
      <w:r w:rsidR="00C05852">
        <w:rPr>
          <w:rFonts w:ascii="Times New Roman" w:hAnsi="Times New Roman" w:cs="Times New Roman"/>
          <w:sz w:val="24"/>
          <w:szCs w:val="24"/>
        </w:rPr>
        <w:t xml:space="preserve"> 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Here, issues such as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economic marginalization, unemployment, access to financial opportunities</w:t>
      </w:r>
      <w:r w:rsidR="009B6484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, </w:t>
      </w:r>
      <w:r w:rsidR="009B6484" w:rsidRPr="009B6484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etc.</w:t>
      </w:r>
      <w:r w:rsidR="009B6484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,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m</w:t>
      </w:r>
      <w:r w:rsid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u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st be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addressed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.</w:t>
      </w:r>
      <w:r w:rsidR="00C05852">
        <w:rPr>
          <w:rFonts w:ascii="Times New Roman" w:hAnsi="Times New Roman" w:cs="Times New Roman"/>
          <w:sz w:val="24"/>
          <w:szCs w:val="24"/>
        </w:rPr>
        <w:t xml:space="preserve"> 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In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addressing these needs</w:t>
      </w:r>
      <w:r w:rsid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,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a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government generates confidence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in its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ability to provide essential services to its people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and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win-over the popular supports</w:t>
      </w:r>
      <w:r w:rsid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 of citizens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.</w:t>
      </w:r>
    </w:p>
    <w:p w14:paraId="1967C3F1" w14:textId="3CD4B4EA" w:rsidR="009B6484" w:rsidRDefault="009B6484" w:rsidP="00C05852">
      <w:pPr>
        <w:spacing w:before="240" w:after="0" w:line="480" w:lineRule="auto"/>
        <w:jc w:val="both"/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</w:pPr>
    </w:p>
    <w:p w14:paraId="472D4FF8" w14:textId="77777777" w:rsidR="009B6484" w:rsidRPr="00C05852" w:rsidRDefault="009B6484" w:rsidP="00C05852">
      <w:pPr>
        <w:spacing w:before="240"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F5EDBE7" w14:textId="4E1F51DE" w:rsidR="00AE040E" w:rsidRPr="00C05852" w:rsidRDefault="00AE040E" w:rsidP="002A299F">
      <w:pPr>
        <w:pStyle w:val="ListParagraph"/>
        <w:numPr>
          <w:ilvl w:val="2"/>
          <w:numId w:val="2"/>
        </w:numPr>
        <w:spacing w:before="240"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lastRenderedPageBreak/>
        <w:t>INFORMATION</w:t>
      </w:r>
      <w:r w:rsidR="006874E5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 CENTRIC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COUNTER-INSURGENCY</w:t>
      </w:r>
      <w:r w:rsidR="006874E5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STRATEGY</w:t>
      </w:r>
    </w:p>
    <w:p w14:paraId="55270CC0" w14:textId="606E7458" w:rsidR="00AE040E" w:rsidRPr="00C05852" w:rsidRDefault="00AE040E" w:rsidP="00C05852">
      <w:pPr>
        <w:spacing w:before="240"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Here,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information is </w:t>
      </w:r>
      <w:r w:rsidR="00C05852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the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core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of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COIN operations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. This </w:t>
      </w:r>
      <w:r w:rsidR="00C05852"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s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trategy seeks to match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intelligence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(gather to understand the enemy) with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influence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(to promote the government cause) and the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strategic narrative 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(that resonates with relevant audiences) with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physical actions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. </w:t>
      </w:r>
    </w:p>
    <w:p w14:paraId="4C352C72" w14:textId="57A3F2F5" w:rsidR="00AE040E" w:rsidRPr="00C05852" w:rsidRDefault="00AE040E" w:rsidP="002A299F">
      <w:pPr>
        <w:pStyle w:val="ListParagraph"/>
        <w:numPr>
          <w:ilvl w:val="2"/>
          <w:numId w:val="2"/>
        </w:numPr>
        <w:spacing w:before="240"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CONTROL</w:t>
      </w:r>
      <w:r w:rsidR="006874E5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CENTRI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C</w:t>
      </w:r>
      <w:r w:rsidR="006874E5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 C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OUNTER-INSURGENCY STRATEGY</w:t>
      </w:r>
    </w:p>
    <w:p w14:paraId="5544971F" w14:textId="6DF85708" w:rsidR="00AE040E" w:rsidRPr="00C05852" w:rsidRDefault="00AE040E" w:rsidP="00C05852">
      <w:pPr>
        <w:spacing w:before="240"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Here, this strategy allows for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an integrated approach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to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deal 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with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counter</w:t>
      </w:r>
      <w:r w:rsid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-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insurgency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.</w:t>
      </w:r>
      <w:r w:rsidR="00C05852">
        <w:rPr>
          <w:rFonts w:ascii="Times New Roman" w:hAnsi="Times New Roman" w:cs="Times New Roman"/>
          <w:sz w:val="24"/>
          <w:szCs w:val="24"/>
        </w:rPr>
        <w:t xml:space="preserve"> </w:t>
      </w:r>
      <w:r w:rsid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Also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, for </w:t>
      </w:r>
      <w:r w:rsid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this 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approach</w:t>
      </w:r>
      <w:r w:rsid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r w:rsidR="00C05852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to be successful</w:t>
      </w:r>
      <w:r w:rsid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, </w:t>
      </w:r>
      <w:r w:rsidR="00C05852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an integrated plan</w:t>
      </w:r>
      <w:r w:rsid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must be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established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and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deployed</w:t>
      </w:r>
      <w:r w:rsidR="00C05852">
        <w:rPr>
          <w:rFonts w:ascii="Times New Roman" w:hAnsi="Times New Roman" w:cs="Times New Roman"/>
          <w:sz w:val="24"/>
          <w:szCs w:val="24"/>
        </w:rPr>
        <w:t xml:space="preserve">. 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It</w:t>
      </w:r>
      <w:r w:rsid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s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function</w:t>
      </w:r>
      <w:r w:rsidR="00C05852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s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r w:rsid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are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to assess the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nature of the </w:t>
      </w:r>
      <w:r w:rsidR="00C05852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I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nsurgency</w:t>
      </w:r>
      <w:r w:rsid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,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formulate policies to address the </w:t>
      </w:r>
      <w:r w:rsidR="00C05852"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I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nsurgency</w:t>
      </w:r>
      <w:r w:rsidRPr="00C05852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and </w:t>
      </w:r>
      <w:r w:rsidRP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evaluate these policies effectiveness</w:t>
      </w:r>
      <w:r w:rsidR="00C05852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</w:rPr>
        <w:t>.</w:t>
      </w:r>
    </w:p>
    <w:p w14:paraId="00079C69" w14:textId="77777777" w:rsidR="00822966" w:rsidRPr="00AE040E" w:rsidRDefault="00822966" w:rsidP="00C05852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822966" w:rsidRPr="00AE040E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3F00B5" w14:textId="77777777" w:rsidR="002A299F" w:rsidRDefault="002A299F">
      <w:pPr>
        <w:spacing w:after="0" w:line="240" w:lineRule="auto"/>
      </w:pPr>
      <w:r>
        <w:separator/>
      </w:r>
    </w:p>
  </w:endnote>
  <w:endnote w:type="continuationSeparator" w:id="0">
    <w:p w14:paraId="21FC5A91" w14:textId="77777777" w:rsidR="002A299F" w:rsidRDefault="002A29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9563139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B1D2CA" w14:textId="77777777" w:rsidR="00674529" w:rsidRDefault="009557E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50D3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DF06208" w14:textId="77777777" w:rsidR="00674529" w:rsidRDefault="006745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634648" w14:textId="77777777" w:rsidR="002A299F" w:rsidRDefault="002A299F">
      <w:pPr>
        <w:spacing w:after="0" w:line="240" w:lineRule="auto"/>
      </w:pPr>
      <w:r>
        <w:separator/>
      </w:r>
    </w:p>
  </w:footnote>
  <w:footnote w:type="continuationSeparator" w:id="0">
    <w:p w14:paraId="4AE59B00" w14:textId="77777777" w:rsidR="002A299F" w:rsidRDefault="002A29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1064470"/>
    <w:multiLevelType w:val="multilevel"/>
    <w:tmpl w:val="604E1750"/>
    <w:lvl w:ilvl="0">
      <w:start w:val="10"/>
      <w:numFmt w:val="decimal"/>
      <w:lvlText w:val="%1.0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70" w:hanging="45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1" w15:restartNumberingAfterBreak="0">
    <w:nsid w:val="606B225D"/>
    <w:multiLevelType w:val="multilevel"/>
    <w:tmpl w:val="26B66DC4"/>
    <w:lvl w:ilvl="0">
      <w:start w:val="10"/>
      <w:numFmt w:val="decimal"/>
      <w:lvlText w:val="%1."/>
      <w:lvlJc w:val="left"/>
      <w:pPr>
        <w:ind w:left="660" w:hanging="660"/>
      </w:pPr>
      <w:rPr>
        <w:rFonts w:eastAsiaTheme="minorEastAsia" w:hint="default"/>
        <w:b/>
        <w:color w:val="000000" w:themeColor="text1"/>
      </w:rPr>
    </w:lvl>
    <w:lvl w:ilvl="1">
      <w:start w:val="2"/>
      <w:numFmt w:val="decimal"/>
      <w:lvlText w:val="%1.%2."/>
      <w:lvlJc w:val="left"/>
      <w:pPr>
        <w:ind w:left="660" w:hanging="660"/>
      </w:pPr>
      <w:rPr>
        <w:rFonts w:eastAsiaTheme="minorEastAsia" w:hint="default"/>
        <w:b/>
        <w:color w:val="000000" w:themeColor="text1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Theme="minorEastAsia" w:hint="default"/>
        <w:b/>
        <w:color w:val="000000" w:themeColor="text1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eastAsiaTheme="minorEastAsia" w:hint="default"/>
        <w:b/>
        <w:color w:val="000000" w:themeColor="text1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Theme="minorEastAsia" w:hint="default"/>
        <w:b/>
        <w:color w:val="000000" w:themeColor="text1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eastAsiaTheme="minorEastAsia" w:hint="default"/>
        <w:b/>
        <w:color w:val="000000" w:themeColor="text1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Theme="minorEastAsia" w:hint="default"/>
        <w:b/>
        <w:color w:val="000000" w:themeColor="text1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eastAsiaTheme="minorEastAsia" w:hint="default"/>
        <w:b/>
        <w:color w:val="000000" w:themeColor="text1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Theme="minorEastAsia" w:hint="default"/>
        <w:b/>
        <w:color w:val="000000" w:themeColor="text1"/>
      </w:rPr>
    </w:lvl>
  </w:abstractNum>
  <w:num w:numId="1">
    <w:abstractNumId w:val="0"/>
  </w:num>
  <w:num w:numId="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xMDUyMzG2NDc3MDdV0lEKTi0uzszPAykwqQUAv1dmTiwAAAA="/>
  </w:docVars>
  <w:rsids>
    <w:rsidRoot w:val="00C42559"/>
    <w:rsid w:val="00021512"/>
    <w:rsid w:val="00041520"/>
    <w:rsid w:val="000A1FBC"/>
    <w:rsid w:val="00147335"/>
    <w:rsid w:val="00150D34"/>
    <w:rsid w:val="00153A6B"/>
    <w:rsid w:val="00156EBD"/>
    <w:rsid w:val="001A1646"/>
    <w:rsid w:val="00253333"/>
    <w:rsid w:val="002843AA"/>
    <w:rsid w:val="002A299F"/>
    <w:rsid w:val="002C5A41"/>
    <w:rsid w:val="00394C9E"/>
    <w:rsid w:val="003B045E"/>
    <w:rsid w:val="003D4F03"/>
    <w:rsid w:val="0043683D"/>
    <w:rsid w:val="00460A23"/>
    <w:rsid w:val="004B1D1B"/>
    <w:rsid w:val="004C02A0"/>
    <w:rsid w:val="00551652"/>
    <w:rsid w:val="005A121E"/>
    <w:rsid w:val="005B3BF1"/>
    <w:rsid w:val="005B77EF"/>
    <w:rsid w:val="005E0454"/>
    <w:rsid w:val="00650490"/>
    <w:rsid w:val="00674529"/>
    <w:rsid w:val="006874E5"/>
    <w:rsid w:val="00780721"/>
    <w:rsid w:val="007864D2"/>
    <w:rsid w:val="00815687"/>
    <w:rsid w:val="0081712D"/>
    <w:rsid w:val="00822966"/>
    <w:rsid w:val="00825A84"/>
    <w:rsid w:val="0083445E"/>
    <w:rsid w:val="009557E9"/>
    <w:rsid w:val="009B6484"/>
    <w:rsid w:val="009C2714"/>
    <w:rsid w:val="009D3937"/>
    <w:rsid w:val="00A15878"/>
    <w:rsid w:val="00A21C47"/>
    <w:rsid w:val="00A35021"/>
    <w:rsid w:val="00A43EEA"/>
    <w:rsid w:val="00A5360A"/>
    <w:rsid w:val="00A952AA"/>
    <w:rsid w:val="00AA264B"/>
    <w:rsid w:val="00AC4D6B"/>
    <w:rsid w:val="00AE040E"/>
    <w:rsid w:val="00B02E41"/>
    <w:rsid w:val="00B0728D"/>
    <w:rsid w:val="00B17242"/>
    <w:rsid w:val="00B430B3"/>
    <w:rsid w:val="00B8547C"/>
    <w:rsid w:val="00BE3BB6"/>
    <w:rsid w:val="00C05852"/>
    <w:rsid w:val="00C2769B"/>
    <w:rsid w:val="00C42559"/>
    <w:rsid w:val="00C62989"/>
    <w:rsid w:val="00CB0509"/>
    <w:rsid w:val="00CC5924"/>
    <w:rsid w:val="00CC5D26"/>
    <w:rsid w:val="00D232F4"/>
    <w:rsid w:val="00D70BEF"/>
    <w:rsid w:val="00D8138F"/>
    <w:rsid w:val="00DB3342"/>
    <w:rsid w:val="00DB7F2E"/>
    <w:rsid w:val="00E05F20"/>
    <w:rsid w:val="00E30685"/>
    <w:rsid w:val="00E4624C"/>
    <w:rsid w:val="00EB4139"/>
    <w:rsid w:val="00EC2428"/>
    <w:rsid w:val="00ED3012"/>
    <w:rsid w:val="00F90875"/>
    <w:rsid w:val="00F923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3F61CF"/>
  <w15:chartTrackingRefBased/>
  <w15:docId w15:val="{5CC15866-F16F-4C11-82E8-430A700D99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2559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2559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C425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2559"/>
  </w:style>
  <w:style w:type="paragraph" w:styleId="BalloonText">
    <w:name w:val="Balloon Text"/>
    <w:basedOn w:val="Normal"/>
    <w:link w:val="BalloonTextChar"/>
    <w:uiPriority w:val="99"/>
    <w:semiHidden/>
    <w:unhideWhenUsed/>
    <w:rsid w:val="0055165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1652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AE04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352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0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8</TotalTime>
  <Pages>6</Pages>
  <Words>1311</Words>
  <Characters>7474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8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MICHAEL IKECHUKWU</cp:lastModifiedBy>
  <cp:revision>14</cp:revision>
  <cp:lastPrinted>2020-03-16T08:49:00Z</cp:lastPrinted>
  <dcterms:created xsi:type="dcterms:W3CDTF">2019-09-23T13:26:00Z</dcterms:created>
  <dcterms:modified xsi:type="dcterms:W3CDTF">2020-08-08T08:54:00Z</dcterms:modified>
</cp:coreProperties>
</file>